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7542F4" w14:textId="6AE97D72" w:rsidR="00933381" w:rsidRDefault="00E27E5A" w:rsidP="00100947">
      <w:pPr>
        <w:rPr>
          <w:b/>
          <w:sz w:val="28"/>
          <w:szCs w:val="28"/>
        </w:rPr>
      </w:pPr>
      <w:r>
        <w:rPr>
          <w:b/>
          <w:sz w:val="28"/>
          <w:szCs w:val="28"/>
        </w:rPr>
        <w:t>Assignment #</w:t>
      </w:r>
      <w:r w:rsidR="00483C60">
        <w:rPr>
          <w:b/>
          <w:sz w:val="28"/>
          <w:szCs w:val="28"/>
        </w:rPr>
        <w:t>3</w:t>
      </w:r>
      <w:r w:rsidR="00933381">
        <w:rPr>
          <w:b/>
          <w:sz w:val="28"/>
          <w:szCs w:val="28"/>
        </w:rPr>
        <w:t xml:space="preserve">: </w:t>
      </w:r>
    </w:p>
    <w:p w14:paraId="1A7E75B4" w14:textId="57632F03" w:rsidR="009A67DE" w:rsidRDefault="009A67DE" w:rsidP="00100947">
      <w:pPr>
        <w:rPr>
          <w:b/>
          <w:sz w:val="28"/>
          <w:szCs w:val="28"/>
        </w:rPr>
      </w:pPr>
      <w:r>
        <w:rPr>
          <w:b/>
          <w:sz w:val="28"/>
          <w:szCs w:val="28"/>
        </w:rPr>
        <w:t>Student Name: The Cuong, Bui</w:t>
      </w:r>
    </w:p>
    <w:p w14:paraId="130F7669" w14:textId="0FDB3D57" w:rsidR="009A67DE" w:rsidRDefault="009A67DE" w:rsidP="00100947">
      <w:pPr>
        <w:rPr>
          <w:b/>
          <w:sz w:val="28"/>
          <w:szCs w:val="28"/>
        </w:rPr>
      </w:pPr>
      <w:r>
        <w:rPr>
          <w:b/>
          <w:sz w:val="28"/>
          <w:szCs w:val="28"/>
        </w:rPr>
        <w:t>Student ID: C0770339</w:t>
      </w:r>
    </w:p>
    <w:p w14:paraId="68CCF1FE" w14:textId="40515948" w:rsidR="009A67DE" w:rsidRDefault="009A67DE" w:rsidP="00100947">
      <w:pPr>
        <w:rPr>
          <w:b/>
          <w:sz w:val="28"/>
          <w:szCs w:val="28"/>
        </w:rPr>
      </w:pPr>
      <w:r>
        <w:rPr>
          <w:b/>
          <w:sz w:val="28"/>
          <w:szCs w:val="28"/>
        </w:rPr>
        <w:t>Date: Nov 4, 2019</w:t>
      </w:r>
      <w:bookmarkStart w:id="0" w:name="_GoBack"/>
      <w:bookmarkEnd w:id="0"/>
    </w:p>
    <w:p w14:paraId="2CE6855E" w14:textId="22972AA9" w:rsidR="005D2F5E" w:rsidRDefault="005D2F5E" w:rsidP="00100947">
      <w:pPr>
        <w:rPr>
          <w:b/>
          <w:sz w:val="28"/>
          <w:szCs w:val="28"/>
        </w:rPr>
      </w:pPr>
    </w:p>
    <w:p w14:paraId="1C4C6220" w14:textId="6ECF8946" w:rsidR="005D2F5E" w:rsidRDefault="005D2F5E" w:rsidP="005D2F5E">
      <w:pPr>
        <w:pStyle w:val="ListParagraph"/>
        <w:numPr>
          <w:ilvl w:val="0"/>
          <w:numId w:val="18"/>
        </w:numPr>
      </w:pPr>
      <w:r>
        <w:t>Write SQL code that will create the table structure for a table named EMP_1. Remember that the JOB_CODE is the foreign key to JOB table.</w:t>
      </w:r>
    </w:p>
    <w:p w14:paraId="0052428B" w14:textId="55405319" w:rsidR="005D2F5E" w:rsidRDefault="005D2F5E" w:rsidP="005D2F5E">
      <w:pPr>
        <w:pStyle w:val="ListParagraph"/>
        <w:rPr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1FC0BA4E" wp14:editId="3C49D9B2">
            <wp:extent cx="5943600" cy="1485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D3AB6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7C4BEDEE" w14:textId="78315881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atabas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LOYE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7F3B116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2ADD4294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054FFA57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abl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</w:p>
    <w:p w14:paraId="68439586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8080"/>
          <w:sz w:val="19"/>
          <w:szCs w:val="19"/>
          <w:lang w:val="en-US"/>
        </w:rPr>
        <w:t>Job_code</w:t>
      </w:r>
      <w:proofErr w:type="spell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ull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primary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ke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</w:p>
    <w:p w14:paraId="03CC1F2F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8080"/>
          <w:sz w:val="19"/>
          <w:szCs w:val="19"/>
          <w:lang w:val="en-US"/>
        </w:rPr>
        <w:t>Job_description</w:t>
      </w:r>
      <w:proofErr w:type="spell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>25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);</w:t>
      </w:r>
    </w:p>
    <w:p w14:paraId="48D4F7F5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2D396073" w14:textId="59D14261" w:rsidR="005D2F5E" w:rsidRDefault="007808F4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noProof/>
          <w:lang w:val="en-US"/>
        </w:rPr>
        <w:drawing>
          <wp:inline distT="0" distB="0" distL="0" distR="0" wp14:anchorId="5D87AF3B" wp14:editId="395A573B">
            <wp:extent cx="3057525" cy="8096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C7C2C" w14:textId="4A648444" w:rsidR="007808F4" w:rsidRDefault="007808F4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0D330E35" w14:textId="77777777" w:rsidR="007808F4" w:rsidRDefault="007808F4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0D35EB94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abl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</w:t>
      </w:r>
      <w:proofErr w:type="gramStart"/>
      <w:r>
        <w:rPr>
          <w:rFonts w:ascii="Consolas" w:hAnsi="Consolas" w:cs="Consolas"/>
          <w:color w:val="00808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</w:p>
    <w:p w14:paraId="689B5166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8080"/>
          <w:sz w:val="19"/>
          <w:szCs w:val="19"/>
          <w:lang w:val="en-US"/>
        </w:rPr>
        <w:t>EMP_NUM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ull,</w:t>
      </w:r>
    </w:p>
    <w:p w14:paraId="298E9E95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8080"/>
          <w:sz w:val="19"/>
          <w:szCs w:val="19"/>
          <w:lang w:val="en-US"/>
        </w:rPr>
        <w:t>EMP_LNAM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>15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F667C84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8080"/>
          <w:sz w:val="19"/>
          <w:szCs w:val="19"/>
          <w:lang w:val="en-US"/>
        </w:rPr>
        <w:t>EMP_FNAM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>15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ull,</w:t>
      </w:r>
    </w:p>
    <w:p w14:paraId="79C3AB3E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8080"/>
          <w:sz w:val="19"/>
          <w:szCs w:val="19"/>
          <w:lang w:val="en-US"/>
        </w:rPr>
        <w:t>EMP_INITIAL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28D5AD0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8080"/>
          <w:sz w:val="19"/>
          <w:szCs w:val="19"/>
          <w:lang w:val="en-US"/>
        </w:rPr>
        <w:t>EMP_HIREDAT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at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ull,</w:t>
      </w:r>
    </w:p>
    <w:p w14:paraId="63E1CFFA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8080"/>
          <w:sz w:val="19"/>
          <w:szCs w:val="19"/>
          <w:lang w:val="en-US"/>
        </w:rPr>
        <w:t>JOB_COD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ull,</w:t>
      </w:r>
    </w:p>
    <w:p w14:paraId="68F491AB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primary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ke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NUM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98543E3" w14:textId="7777777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foreign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>
        <w:rPr>
          <w:rFonts w:ascii="Consolas" w:hAnsi="Consolas" w:cs="Consolas"/>
          <w:color w:val="008080"/>
          <w:sz w:val="19"/>
          <w:szCs w:val="19"/>
          <w:lang w:val="en-US"/>
        </w:rPr>
        <w:t>Job_COD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588A0B1E" w14:textId="097C9AA7" w:rsidR="005D2F5E" w:rsidRDefault="005D2F5E" w:rsidP="005D2F5E">
      <w:pPr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sz w:val="19"/>
          <w:szCs w:val="19"/>
          <w:lang w:val="en-US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references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>
        <w:rPr>
          <w:rFonts w:ascii="Consolas" w:hAnsi="Consolas" w:cs="Consolas"/>
          <w:color w:val="008080"/>
          <w:sz w:val="19"/>
          <w:szCs w:val="19"/>
          <w:lang w:val="en-US"/>
        </w:rPr>
        <w:t>Job_cod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);</w:t>
      </w:r>
    </w:p>
    <w:p w14:paraId="0C45A3E8" w14:textId="66ADA756" w:rsidR="007808F4" w:rsidRDefault="007808F4" w:rsidP="005D2F5E">
      <w:pPr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EF986F4" w14:textId="77777777" w:rsidR="007808F4" w:rsidRDefault="007808F4" w:rsidP="005D2F5E">
      <w:pPr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DBC8F1F" w14:textId="2E0030B5" w:rsidR="007808F4" w:rsidRPr="005D2F5E" w:rsidRDefault="007808F4" w:rsidP="005D2F5E">
      <w:pPr>
        <w:pStyle w:val="ListParagraph"/>
        <w:rPr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58595AE8" wp14:editId="7701573C">
            <wp:extent cx="3124200" cy="1514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87FEE" w14:textId="77777777" w:rsidR="005D2F5E" w:rsidRPr="005D2F5E" w:rsidRDefault="005D2F5E" w:rsidP="005D2F5E">
      <w:pPr>
        <w:pStyle w:val="ListParagraph"/>
        <w:numPr>
          <w:ilvl w:val="0"/>
          <w:numId w:val="18"/>
        </w:numPr>
        <w:tabs>
          <w:tab w:val="left" w:pos="8310"/>
        </w:tabs>
        <w:rPr>
          <w:b/>
          <w:sz w:val="28"/>
          <w:szCs w:val="28"/>
        </w:rPr>
      </w:pPr>
      <w:r>
        <w:t>Write a SQL codes to populate the EMP_1 as below:</w:t>
      </w:r>
    </w:p>
    <w:p w14:paraId="69AEBE81" w14:textId="4854C871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200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HUMAN RESOURCE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FCF3B85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0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IT ENGINEERING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7C2B434A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1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SOFT DEVELOPER ENGINEERING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2C17654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2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SOFT TESTER ENGINEERING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72E54583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3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PROJECT MANAGER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0A899FD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4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PROJECT MANAGER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3F28723A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5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DIRECTOR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0DB2E374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6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ADMIN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2CC9E74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1EE77C4B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spell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proofErr w:type="spell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JOB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31980CE8" w14:textId="77777777" w:rsidR="005D2F5E" w:rsidRPr="005D2F5E" w:rsidRDefault="005D2F5E" w:rsidP="00E860A1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3133FAF2" w14:textId="7407ECAA" w:rsidR="005D2F5E" w:rsidRPr="005D2F5E" w:rsidRDefault="007808F4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r>
        <w:rPr>
          <w:noProof/>
          <w:lang w:val="en-US"/>
        </w:rPr>
        <w:drawing>
          <wp:inline distT="0" distB="0" distL="0" distR="0" wp14:anchorId="6F0F34FC" wp14:editId="357091DF">
            <wp:extent cx="3581400" cy="18954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EE783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4C745F03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sz w:val="19"/>
          <w:szCs w:val="19"/>
          <w:lang w:val="en-US"/>
        </w:rPr>
        <w:t>101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NEWS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JOHN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G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02-01-2011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2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76DC870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sz w:val="19"/>
          <w:szCs w:val="19"/>
          <w:lang w:val="en-US"/>
        </w:rPr>
        <w:t>102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SENIOR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DAVID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H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01-09-2014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0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39AF3C11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sz w:val="19"/>
          <w:szCs w:val="19"/>
          <w:lang w:val="en-US"/>
        </w:rPr>
        <w:t>103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JOHNSON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ALICE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J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07-06-2013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0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12A027AE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sz w:val="19"/>
          <w:szCs w:val="19"/>
          <w:lang w:val="en-US"/>
        </w:rPr>
        <w:t>104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ALONZO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MARIA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L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09-02-2016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200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51EE6F9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D2F5E">
        <w:rPr>
          <w:rFonts w:ascii="Consolas" w:hAnsi="Consolas" w:cs="Consolas"/>
          <w:sz w:val="19"/>
          <w:szCs w:val="19"/>
          <w:lang w:val="en-US"/>
        </w:rPr>
        <w:t>105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RADILFO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RALK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Y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05-05-2015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FF0000"/>
          <w:sz w:val="19"/>
          <w:szCs w:val="19"/>
          <w:lang w:val="en-US"/>
        </w:rPr>
        <w:t>'506'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D8FB11B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val="en-US"/>
        </w:rPr>
      </w:pPr>
    </w:p>
    <w:p w14:paraId="7C8A19B1" w14:textId="77777777" w:rsidR="005D2F5E" w:rsidRPr="005D2F5E" w:rsidRDefault="005D2F5E" w:rsidP="0099117D">
      <w:pPr>
        <w:pStyle w:val="ListParagraph"/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proofErr w:type="gramEnd"/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5D2F5E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5D2F5E"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 w:rsidRPr="005D2F5E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CF70FEE" w14:textId="0F4F8D28" w:rsidR="002E26BE" w:rsidRDefault="007808F4" w:rsidP="005D2F5E">
      <w:pPr>
        <w:pStyle w:val="ListParagraph"/>
        <w:tabs>
          <w:tab w:val="left" w:pos="8310"/>
        </w:tabs>
        <w:rPr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43DFBAEC" wp14:editId="7912B5DD">
            <wp:extent cx="5419725" cy="1438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7CEA" w:rsidRPr="005D2F5E">
        <w:rPr>
          <w:b/>
          <w:sz w:val="28"/>
          <w:szCs w:val="28"/>
        </w:rPr>
        <w:tab/>
      </w:r>
    </w:p>
    <w:p w14:paraId="79E6F7AB" w14:textId="2CB8478B" w:rsidR="0099117D" w:rsidRDefault="0099117D" w:rsidP="005D2F5E">
      <w:pPr>
        <w:pStyle w:val="ListParagraph"/>
        <w:tabs>
          <w:tab w:val="left" w:pos="8310"/>
        </w:tabs>
        <w:rPr>
          <w:b/>
          <w:sz w:val="28"/>
          <w:szCs w:val="28"/>
        </w:rPr>
      </w:pPr>
    </w:p>
    <w:p w14:paraId="349D730B" w14:textId="175334C8" w:rsidR="0099117D" w:rsidRDefault="0099117D" w:rsidP="005D2F5E">
      <w:pPr>
        <w:pStyle w:val="ListParagraph"/>
        <w:tabs>
          <w:tab w:val="left" w:pos="8310"/>
        </w:tabs>
        <w:rPr>
          <w:b/>
          <w:sz w:val="28"/>
          <w:szCs w:val="28"/>
        </w:rPr>
      </w:pPr>
    </w:p>
    <w:p w14:paraId="1BC76FF3" w14:textId="77777777" w:rsidR="0099117D" w:rsidRDefault="0099117D" w:rsidP="005D2F5E">
      <w:pPr>
        <w:pStyle w:val="ListParagraph"/>
        <w:tabs>
          <w:tab w:val="left" w:pos="8310"/>
        </w:tabs>
      </w:pPr>
      <w:r>
        <w:t>3. Write the SQL code that changes the job code 500 for the employee number 103.</w:t>
      </w:r>
    </w:p>
    <w:p w14:paraId="25008077" w14:textId="262DEFA6" w:rsidR="0099117D" w:rsidRDefault="0099117D" w:rsidP="005D2F5E">
      <w:pPr>
        <w:pStyle w:val="ListParagraph"/>
        <w:tabs>
          <w:tab w:val="left" w:pos="8310"/>
        </w:tabs>
      </w:pPr>
    </w:p>
    <w:p w14:paraId="38DD1B79" w14:textId="2F84D666" w:rsidR="00F71649" w:rsidRDefault="00F71649" w:rsidP="00F71649">
      <w:pPr>
        <w:autoSpaceDE w:val="0"/>
        <w:autoSpaceDN w:val="0"/>
        <w:adjustRightInd w:val="0"/>
        <w:ind w:firstLine="720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-- Alter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DB</w:t>
      </w:r>
    </w:p>
    <w:p w14:paraId="1573BAD7" w14:textId="77777777" w:rsidR="00F71649" w:rsidRDefault="00F71649" w:rsidP="00F71649">
      <w:pPr>
        <w:autoSpaceDE w:val="0"/>
        <w:autoSpaceDN w:val="0"/>
        <w:adjustRightInd w:val="0"/>
        <w:ind w:firstLine="720"/>
        <w:rPr>
          <w:rFonts w:ascii="Consolas" w:hAnsi="Consolas" w:cs="Consolas"/>
          <w:color w:val="00808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alter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abl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nocheck</w:t>
      </w:r>
      <w:proofErr w:type="spell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rain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FK__EMP_1__JOB_CODE__1273C1CD</w:t>
      </w:r>
    </w:p>
    <w:p w14:paraId="320DCDF1" w14:textId="77777777" w:rsidR="009E75F8" w:rsidRDefault="009E75F8" w:rsidP="009E75F8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update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JOB_COD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501'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NUM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103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4B4F8893" w14:textId="47E65833" w:rsidR="00F71649" w:rsidRDefault="00010A22" w:rsidP="005D2F5E">
      <w:pPr>
        <w:pStyle w:val="ListParagraph"/>
        <w:tabs>
          <w:tab w:val="left" w:pos="8310"/>
        </w:tabs>
      </w:pPr>
      <w:r>
        <w:rPr>
          <w:noProof/>
          <w:lang w:val="en-US"/>
        </w:rPr>
        <w:drawing>
          <wp:inline distT="0" distB="0" distL="0" distR="0" wp14:anchorId="6AD26A73" wp14:editId="254ABA63">
            <wp:extent cx="5753100" cy="16478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93186" w14:textId="77777777" w:rsidR="00010A22" w:rsidRDefault="0099117D" w:rsidP="005D2F5E">
      <w:pPr>
        <w:pStyle w:val="ListParagraph"/>
        <w:tabs>
          <w:tab w:val="left" w:pos="8310"/>
        </w:tabs>
      </w:pPr>
      <w:r>
        <w:t xml:space="preserve"> 4. Write a SQL code to delete a row with person with the name </w:t>
      </w:r>
      <w:proofErr w:type="spellStart"/>
      <w:r>
        <w:t>Ralk</w:t>
      </w:r>
      <w:proofErr w:type="spellEnd"/>
      <w:r>
        <w:t xml:space="preserve"> </w:t>
      </w:r>
      <w:proofErr w:type="spellStart"/>
      <w:r>
        <w:t>Radolfo</w:t>
      </w:r>
      <w:proofErr w:type="spellEnd"/>
      <w:r>
        <w:t xml:space="preserve"> with hire date 05-05-2015. </w:t>
      </w:r>
    </w:p>
    <w:p w14:paraId="002D14BD" w14:textId="77777777" w:rsidR="00010A22" w:rsidRDefault="00010A22" w:rsidP="00010A22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51D301F0" w14:textId="5C8133CE" w:rsidR="00010A22" w:rsidRDefault="00010A22" w:rsidP="00010A22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FNAM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RALK'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LNAM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RADILFO'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HIREDAT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05-05-2015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3AD58ED" w14:textId="0C396454" w:rsidR="00010A22" w:rsidRDefault="00010A22" w:rsidP="00010A22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0CA9108" w14:textId="380AB97D" w:rsidR="00010A22" w:rsidRDefault="00010A22" w:rsidP="00010A22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noProof/>
          <w:lang w:val="en-US"/>
        </w:rPr>
        <w:drawing>
          <wp:inline distT="0" distB="0" distL="0" distR="0" wp14:anchorId="0E7AD14C" wp14:editId="18BBFEC5">
            <wp:extent cx="5591175" cy="13049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B1DEB" w14:textId="77777777" w:rsidR="00010A22" w:rsidRDefault="00010A22" w:rsidP="005D2F5E">
      <w:pPr>
        <w:pStyle w:val="ListParagraph"/>
        <w:tabs>
          <w:tab w:val="left" w:pos="8310"/>
        </w:tabs>
      </w:pPr>
    </w:p>
    <w:p w14:paraId="665A27F6" w14:textId="3EDD1E23" w:rsidR="00010A22" w:rsidRDefault="0099117D" w:rsidP="005D2F5E">
      <w:pPr>
        <w:pStyle w:val="ListParagraph"/>
        <w:tabs>
          <w:tab w:val="left" w:pos="8310"/>
        </w:tabs>
      </w:pPr>
      <w:r>
        <w:t xml:space="preserve">5. Write a SQL code that will find the count of the employees hired after 01-02-2011. </w:t>
      </w:r>
    </w:p>
    <w:p w14:paraId="1620763D" w14:textId="7664C13F" w:rsidR="00010A22" w:rsidRDefault="00010A22" w:rsidP="00010A22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*)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count of the employees hired after 01-02-2011'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HIREDAT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01-02-2011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2568BD8" w14:textId="42ABDAC5" w:rsidR="00010A22" w:rsidRDefault="00010A22" w:rsidP="00010A22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noProof/>
          <w:lang w:val="en-US"/>
        </w:rPr>
        <w:drawing>
          <wp:inline distT="0" distB="0" distL="0" distR="0" wp14:anchorId="55F494A0" wp14:editId="22F6AEE5">
            <wp:extent cx="3286125" cy="7810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A0B11" w14:textId="77777777" w:rsidR="00010A22" w:rsidRDefault="00010A22" w:rsidP="005D2F5E">
      <w:pPr>
        <w:pStyle w:val="ListParagraph"/>
        <w:tabs>
          <w:tab w:val="left" w:pos="8310"/>
        </w:tabs>
      </w:pPr>
    </w:p>
    <w:p w14:paraId="39130AB7" w14:textId="77777777" w:rsidR="0014299A" w:rsidRDefault="0099117D" w:rsidP="005D2F5E">
      <w:pPr>
        <w:pStyle w:val="ListParagraph"/>
        <w:tabs>
          <w:tab w:val="left" w:pos="8310"/>
        </w:tabs>
      </w:pPr>
      <w:r>
        <w:t xml:space="preserve">6. Write a SQL code that print the name of all the employees ordered by last name first and then their employee number having job codes &gt; 200. </w:t>
      </w:r>
    </w:p>
    <w:p w14:paraId="44AD6368" w14:textId="3A1EF21A" w:rsidR="0014299A" w:rsidRDefault="0014299A" w:rsidP="005D2F5E">
      <w:pPr>
        <w:pStyle w:val="ListParagraph"/>
        <w:tabs>
          <w:tab w:val="left" w:pos="8310"/>
        </w:tabs>
      </w:pPr>
    </w:p>
    <w:p w14:paraId="33EB8A07" w14:textId="77777777" w:rsidR="0014299A" w:rsidRDefault="0014299A" w:rsidP="0014299A">
      <w:pPr>
        <w:autoSpaceDE w:val="0"/>
        <w:autoSpaceDN w:val="0"/>
        <w:adjustRightInd w:val="0"/>
        <w:ind w:firstLine="720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L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FNAM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JOB_COD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>
        <w:rPr>
          <w:rFonts w:ascii="Consolas" w:hAnsi="Consolas" w:cs="Consolas"/>
          <w:sz w:val="19"/>
          <w:szCs w:val="19"/>
          <w:lang w:val="en-US"/>
        </w:rPr>
        <w:t xml:space="preserve"> 200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F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03AB220" w14:textId="77777777" w:rsidR="0014299A" w:rsidRDefault="0014299A" w:rsidP="005D2F5E">
      <w:pPr>
        <w:pStyle w:val="ListParagraph"/>
        <w:tabs>
          <w:tab w:val="left" w:pos="8310"/>
        </w:tabs>
      </w:pPr>
    </w:p>
    <w:p w14:paraId="756C731E" w14:textId="77777777" w:rsidR="0014299A" w:rsidRDefault="0014299A" w:rsidP="005D2F5E">
      <w:pPr>
        <w:pStyle w:val="ListParagraph"/>
        <w:tabs>
          <w:tab w:val="left" w:pos="8310"/>
        </w:tabs>
      </w:pPr>
    </w:p>
    <w:p w14:paraId="6E1C9094" w14:textId="09196FAB" w:rsidR="0099117D" w:rsidRDefault="0099117D" w:rsidP="005D2F5E">
      <w:pPr>
        <w:pStyle w:val="ListParagraph"/>
        <w:tabs>
          <w:tab w:val="left" w:pos="8310"/>
        </w:tabs>
      </w:pPr>
      <w:r>
        <w:t>7. Write a SQL code that updates employee EMP_FNAME to Sara with EMP_NUM 101.</w:t>
      </w:r>
    </w:p>
    <w:p w14:paraId="2FDDB3EF" w14:textId="674CB63B" w:rsidR="00E27E5A" w:rsidRDefault="00E27E5A" w:rsidP="005D2F5E">
      <w:pPr>
        <w:pStyle w:val="ListParagraph"/>
        <w:tabs>
          <w:tab w:val="left" w:pos="8310"/>
        </w:tabs>
      </w:pPr>
    </w:p>
    <w:p w14:paraId="75C6A049" w14:textId="77777777" w:rsidR="00E27E5A" w:rsidRDefault="00E27E5A" w:rsidP="00E27E5A">
      <w:pPr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update</w:t>
      </w:r>
      <w:proofErr w:type="gramEnd"/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1</w:t>
      </w:r>
      <w:r>
        <w:rPr>
          <w:rFonts w:ascii="Consolas" w:hAnsi="Consolas" w:cs="Consolas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FNAM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Sara'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EMP_NUM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101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4F7F08B" w14:textId="600011FE" w:rsidR="00E27E5A" w:rsidRDefault="00E27E5A" w:rsidP="005D2F5E">
      <w:pPr>
        <w:pStyle w:val="ListParagraph"/>
        <w:tabs>
          <w:tab w:val="left" w:pos="8310"/>
        </w:tabs>
        <w:rPr>
          <w:b/>
          <w:sz w:val="28"/>
          <w:szCs w:val="28"/>
        </w:rPr>
      </w:pPr>
    </w:p>
    <w:p w14:paraId="7DBF38AD" w14:textId="4912C98E" w:rsidR="00E27E5A" w:rsidRPr="005D2F5E" w:rsidRDefault="00E27E5A" w:rsidP="005D2F5E">
      <w:pPr>
        <w:pStyle w:val="ListParagraph"/>
        <w:tabs>
          <w:tab w:val="left" w:pos="8310"/>
        </w:tabs>
        <w:rPr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0CB1A22" wp14:editId="3AB68A7B">
            <wp:extent cx="5010150" cy="13239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02D82" w14:textId="555EBB54" w:rsidR="000D43C3" w:rsidRDefault="000D43C3" w:rsidP="00AB7CEA">
      <w:pPr>
        <w:tabs>
          <w:tab w:val="left" w:pos="8310"/>
        </w:tabs>
        <w:rPr>
          <w:b/>
          <w:sz w:val="28"/>
          <w:szCs w:val="28"/>
        </w:rPr>
      </w:pPr>
    </w:p>
    <w:p w14:paraId="2E455CF5" w14:textId="360BFBDF" w:rsidR="000D43C3" w:rsidRDefault="000D43C3" w:rsidP="00AB7CEA">
      <w:pPr>
        <w:tabs>
          <w:tab w:val="left" w:pos="8310"/>
        </w:tabs>
        <w:rPr>
          <w:b/>
          <w:sz w:val="28"/>
          <w:szCs w:val="28"/>
        </w:rPr>
      </w:pPr>
    </w:p>
    <w:p w14:paraId="04CA5DD3" w14:textId="627E29E3" w:rsidR="000D43C3" w:rsidRDefault="000D43C3" w:rsidP="00AB7CEA">
      <w:pPr>
        <w:tabs>
          <w:tab w:val="left" w:pos="8310"/>
        </w:tabs>
        <w:rPr>
          <w:b/>
          <w:sz w:val="28"/>
          <w:szCs w:val="28"/>
        </w:rPr>
      </w:pPr>
    </w:p>
    <w:p w14:paraId="1D19D92F" w14:textId="03ADB340" w:rsidR="000D43C3" w:rsidRDefault="000D43C3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sectPr w:rsidR="000D43C3">
      <w:headerReference w:type="default" r:id="rId19"/>
      <w:footerReference w:type="defaul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66B96C" w14:textId="77777777" w:rsidR="006218D8" w:rsidRDefault="006218D8" w:rsidP="007D25A4">
      <w:r>
        <w:separator/>
      </w:r>
    </w:p>
  </w:endnote>
  <w:endnote w:type="continuationSeparator" w:id="0">
    <w:p w14:paraId="46571CCE" w14:textId="77777777" w:rsidR="006218D8" w:rsidRDefault="006218D8" w:rsidP="007D2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360"/>
    </w:tblGrid>
    <w:tr w:rsidR="007D25A4" w14:paraId="6729F641" w14:textId="77777777" w:rsidTr="007D25A4">
      <w:tc>
        <w:tcPr>
          <w:tcW w:w="9576" w:type="dxa"/>
          <w:tcBorders>
            <w:left w:val="nil"/>
            <w:bottom w:val="nil"/>
            <w:right w:val="nil"/>
          </w:tcBorders>
        </w:tcPr>
        <w:p w14:paraId="5D06C114" w14:textId="77777777" w:rsidR="007D25A4" w:rsidRPr="007D25A4" w:rsidRDefault="007E107F" w:rsidP="00FC4657">
          <w:pPr>
            <w:pStyle w:val="Footer"/>
            <w:jc w:val="right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 xml:space="preserve">© </w:t>
          </w:r>
          <w:r w:rsidR="007D25A4" w:rsidRPr="007D25A4">
            <w:rPr>
              <w:b/>
              <w:sz w:val="16"/>
              <w:szCs w:val="16"/>
            </w:rPr>
            <w:t xml:space="preserve"> LAMBTON COLLEGE IN TORONTO</w:t>
          </w:r>
        </w:p>
      </w:tc>
    </w:tr>
  </w:tbl>
  <w:p w14:paraId="4FD8FB39" w14:textId="77777777" w:rsidR="007D25A4" w:rsidRDefault="007D25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67203" w14:textId="77777777" w:rsidR="006218D8" w:rsidRDefault="006218D8" w:rsidP="007D25A4">
      <w:r>
        <w:separator/>
      </w:r>
    </w:p>
  </w:footnote>
  <w:footnote w:type="continuationSeparator" w:id="0">
    <w:p w14:paraId="41A7C8CE" w14:textId="77777777" w:rsidR="006218D8" w:rsidRDefault="006218D8" w:rsidP="007D2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63"/>
      <w:gridCol w:w="5463"/>
    </w:tblGrid>
    <w:tr w:rsidR="007D25A4" w14:paraId="5D9330CB" w14:textId="77777777" w:rsidTr="004E1CE2">
      <w:trPr>
        <w:trHeight w:val="1155"/>
      </w:trPr>
      <w:tc>
        <w:tcPr>
          <w:tcW w:w="5463" w:type="dxa"/>
        </w:tcPr>
        <w:p w14:paraId="2CE9E8C8" w14:textId="77777777" w:rsidR="007D25A4" w:rsidRDefault="007D25A4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21BCC67B" wp14:editId="621725D0">
                <wp:extent cx="1790700" cy="711505"/>
                <wp:effectExtent l="0" t="0" r="0" b="0"/>
                <wp:docPr id="1" name="Picture 1" descr="Q:\Lambton In Toronto\Marketing Materials\Logos\LambtonTorontoLogo JP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Q:\Lambton In Toronto\Marketing Materials\Logos\LambtonTorontoLogo 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711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</w:tcPr>
        <w:p w14:paraId="24940511" w14:textId="00E1AE17" w:rsidR="007D25A4" w:rsidRPr="004E1CE2" w:rsidRDefault="00E27E5A" w:rsidP="00C379E9">
          <w:pPr>
            <w:pStyle w:val="Header"/>
            <w:rPr>
              <w:sz w:val="48"/>
              <w:szCs w:val="48"/>
            </w:rPr>
          </w:pPr>
          <w:r>
            <w:t>[Database and SQL CSD 2204]</w:t>
          </w:r>
        </w:p>
      </w:tc>
    </w:tr>
  </w:tbl>
  <w:p w14:paraId="72C3D0DB" w14:textId="77777777" w:rsidR="007D25A4" w:rsidRDefault="007D25A4">
    <w:pPr>
      <w:pStyle w:val="Header"/>
    </w:pPr>
  </w:p>
  <w:p w14:paraId="5D305E17" w14:textId="77777777" w:rsidR="007D25A4" w:rsidRDefault="007D25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5ADC"/>
    <w:multiLevelType w:val="hybridMultilevel"/>
    <w:tmpl w:val="BE241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706"/>
    <w:multiLevelType w:val="hybridMultilevel"/>
    <w:tmpl w:val="638C7C62"/>
    <w:lvl w:ilvl="0" w:tplc="554222D0">
      <w:start w:val="1"/>
      <w:numFmt w:val="decimal"/>
      <w:lvlText w:val="%1."/>
      <w:lvlJc w:val="left"/>
      <w:pPr>
        <w:ind w:left="7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DBC650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02AA85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DC2F9EE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706284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F00464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608F67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85EE99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A82510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CC408D"/>
    <w:multiLevelType w:val="hybridMultilevel"/>
    <w:tmpl w:val="396EBF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02F77"/>
    <w:multiLevelType w:val="multilevel"/>
    <w:tmpl w:val="6D002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C46434"/>
    <w:multiLevelType w:val="multilevel"/>
    <w:tmpl w:val="D0142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7C318C"/>
    <w:multiLevelType w:val="hybridMultilevel"/>
    <w:tmpl w:val="5BBA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E0893"/>
    <w:multiLevelType w:val="hybridMultilevel"/>
    <w:tmpl w:val="0E7AD0C6"/>
    <w:lvl w:ilvl="0" w:tplc="04090019">
      <w:start w:val="1"/>
      <w:numFmt w:val="lowerLetter"/>
      <w:lvlText w:val="%1."/>
      <w:lvlJc w:val="left"/>
      <w:pPr>
        <w:ind w:left="1440" w:hanging="360"/>
      </w:pPr>
      <w:rPr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AD15F4E"/>
    <w:multiLevelType w:val="hybridMultilevel"/>
    <w:tmpl w:val="69F8C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433531"/>
    <w:multiLevelType w:val="multilevel"/>
    <w:tmpl w:val="C87279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FF0F47"/>
    <w:multiLevelType w:val="hybridMultilevel"/>
    <w:tmpl w:val="51ACB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E151D0"/>
    <w:multiLevelType w:val="multilevel"/>
    <w:tmpl w:val="BAEEEB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996F24"/>
    <w:multiLevelType w:val="multilevel"/>
    <w:tmpl w:val="2AD242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307E1B"/>
    <w:multiLevelType w:val="hybridMultilevel"/>
    <w:tmpl w:val="0ACE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1E5FA7"/>
    <w:multiLevelType w:val="multilevel"/>
    <w:tmpl w:val="C6600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336E8C"/>
    <w:multiLevelType w:val="hybridMultilevel"/>
    <w:tmpl w:val="85268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E25EBB"/>
    <w:multiLevelType w:val="hybridMultilevel"/>
    <w:tmpl w:val="95961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9133DB"/>
    <w:multiLevelType w:val="hybridMultilevel"/>
    <w:tmpl w:val="1B0AD43C"/>
    <w:lvl w:ilvl="0" w:tplc="9B6E6286">
      <w:start w:val="1"/>
      <w:numFmt w:val="bullet"/>
      <w:lvlText w:val="•"/>
      <w:lvlJc w:val="left"/>
      <w:pPr>
        <w:ind w:left="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0BCF7CE">
      <w:start w:val="1"/>
      <w:numFmt w:val="bullet"/>
      <w:lvlText w:val="o"/>
      <w:lvlJc w:val="left"/>
      <w:pPr>
        <w:ind w:left="13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27C4F5BC">
      <w:start w:val="1"/>
      <w:numFmt w:val="bullet"/>
      <w:lvlText w:val="▪"/>
      <w:lvlJc w:val="left"/>
      <w:pPr>
        <w:ind w:left="20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1C8F02C">
      <w:start w:val="1"/>
      <w:numFmt w:val="bullet"/>
      <w:lvlText w:val="•"/>
      <w:lvlJc w:val="left"/>
      <w:pPr>
        <w:ind w:left="28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6DF0EFBE">
      <w:start w:val="1"/>
      <w:numFmt w:val="bullet"/>
      <w:lvlText w:val="o"/>
      <w:lvlJc w:val="left"/>
      <w:pPr>
        <w:ind w:left="35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06EA9B0C">
      <w:start w:val="1"/>
      <w:numFmt w:val="bullet"/>
      <w:lvlText w:val="▪"/>
      <w:lvlJc w:val="left"/>
      <w:pPr>
        <w:ind w:left="42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82C2AE5A">
      <w:start w:val="1"/>
      <w:numFmt w:val="bullet"/>
      <w:lvlText w:val="•"/>
      <w:lvlJc w:val="left"/>
      <w:pPr>
        <w:ind w:left="4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03C162E">
      <w:start w:val="1"/>
      <w:numFmt w:val="bullet"/>
      <w:lvlText w:val="o"/>
      <w:lvlJc w:val="left"/>
      <w:pPr>
        <w:ind w:left="56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2705DE2">
      <w:start w:val="1"/>
      <w:numFmt w:val="bullet"/>
      <w:lvlText w:val="▪"/>
      <w:lvlJc w:val="left"/>
      <w:pPr>
        <w:ind w:left="64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77A45E9"/>
    <w:multiLevelType w:val="multilevel"/>
    <w:tmpl w:val="8ABCD9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6"/>
  </w:num>
  <w:num w:numId="3">
    <w:abstractNumId w:val="14"/>
  </w:num>
  <w:num w:numId="4">
    <w:abstractNumId w:val="0"/>
  </w:num>
  <w:num w:numId="5">
    <w:abstractNumId w:val="2"/>
  </w:num>
  <w:num w:numId="6">
    <w:abstractNumId w:val="12"/>
  </w:num>
  <w:num w:numId="7">
    <w:abstractNumId w:val="15"/>
  </w:num>
  <w:num w:numId="8">
    <w:abstractNumId w:val="6"/>
  </w:num>
  <w:num w:numId="9">
    <w:abstractNumId w:val="4"/>
  </w:num>
  <w:num w:numId="10">
    <w:abstractNumId w:val="11"/>
  </w:num>
  <w:num w:numId="11">
    <w:abstractNumId w:val="10"/>
  </w:num>
  <w:num w:numId="12">
    <w:abstractNumId w:val="8"/>
  </w:num>
  <w:num w:numId="13">
    <w:abstractNumId w:val="3"/>
  </w:num>
  <w:num w:numId="14">
    <w:abstractNumId w:val="17"/>
  </w:num>
  <w:num w:numId="15">
    <w:abstractNumId w:val="9"/>
  </w:num>
  <w:num w:numId="16">
    <w:abstractNumId w:val="5"/>
  </w:num>
  <w:num w:numId="17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Tc0NDextDAwMrBQ0lEKTi0uzszPAykwrAUAQB66nSwAAAA="/>
  </w:docVars>
  <w:rsids>
    <w:rsidRoot w:val="004E1CE2"/>
    <w:rsid w:val="00010A22"/>
    <w:rsid w:val="00035C9B"/>
    <w:rsid w:val="00040A64"/>
    <w:rsid w:val="000821DB"/>
    <w:rsid w:val="00095E1C"/>
    <w:rsid w:val="000B1BB5"/>
    <w:rsid w:val="000D43C3"/>
    <w:rsid w:val="00100947"/>
    <w:rsid w:val="00110C28"/>
    <w:rsid w:val="0014299A"/>
    <w:rsid w:val="00190134"/>
    <w:rsid w:val="001A4D63"/>
    <w:rsid w:val="001A5D07"/>
    <w:rsid w:val="001C296C"/>
    <w:rsid w:val="001D6A28"/>
    <w:rsid w:val="001E0227"/>
    <w:rsid w:val="002659F1"/>
    <w:rsid w:val="00285CE5"/>
    <w:rsid w:val="002E26BE"/>
    <w:rsid w:val="0033174A"/>
    <w:rsid w:val="00346EA1"/>
    <w:rsid w:val="00347520"/>
    <w:rsid w:val="003C1B7C"/>
    <w:rsid w:val="00404A6F"/>
    <w:rsid w:val="00431A49"/>
    <w:rsid w:val="00462F4C"/>
    <w:rsid w:val="00474F7B"/>
    <w:rsid w:val="00483C60"/>
    <w:rsid w:val="00486927"/>
    <w:rsid w:val="004E1CE2"/>
    <w:rsid w:val="005111AE"/>
    <w:rsid w:val="0053384E"/>
    <w:rsid w:val="00535D53"/>
    <w:rsid w:val="00543399"/>
    <w:rsid w:val="005820A5"/>
    <w:rsid w:val="005D2F5E"/>
    <w:rsid w:val="006218D8"/>
    <w:rsid w:val="007168A7"/>
    <w:rsid w:val="00741ECB"/>
    <w:rsid w:val="007808F4"/>
    <w:rsid w:val="007A319E"/>
    <w:rsid w:val="007B4FF2"/>
    <w:rsid w:val="007C4AFF"/>
    <w:rsid w:val="007D25A4"/>
    <w:rsid w:val="007E107F"/>
    <w:rsid w:val="007E28F3"/>
    <w:rsid w:val="007E52AD"/>
    <w:rsid w:val="007E6DFE"/>
    <w:rsid w:val="00800668"/>
    <w:rsid w:val="00833325"/>
    <w:rsid w:val="008446CF"/>
    <w:rsid w:val="0086610A"/>
    <w:rsid w:val="00870DB3"/>
    <w:rsid w:val="0089410D"/>
    <w:rsid w:val="008B71BD"/>
    <w:rsid w:val="008F09E7"/>
    <w:rsid w:val="00933381"/>
    <w:rsid w:val="00967F5D"/>
    <w:rsid w:val="0097048B"/>
    <w:rsid w:val="0099117D"/>
    <w:rsid w:val="009A67DE"/>
    <w:rsid w:val="009D6A8E"/>
    <w:rsid w:val="009E0F58"/>
    <w:rsid w:val="009E75F8"/>
    <w:rsid w:val="00A11B46"/>
    <w:rsid w:val="00A14031"/>
    <w:rsid w:val="00A207EA"/>
    <w:rsid w:val="00A423D0"/>
    <w:rsid w:val="00A57A00"/>
    <w:rsid w:val="00A6049D"/>
    <w:rsid w:val="00A65956"/>
    <w:rsid w:val="00A748B3"/>
    <w:rsid w:val="00A75C14"/>
    <w:rsid w:val="00A96086"/>
    <w:rsid w:val="00AB7CEA"/>
    <w:rsid w:val="00AD269C"/>
    <w:rsid w:val="00AE6DE1"/>
    <w:rsid w:val="00B2411C"/>
    <w:rsid w:val="00B53581"/>
    <w:rsid w:val="00B67E09"/>
    <w:rsid w:val="00B97DB6"/>
    <w:rsid w:val="00BA79C5"/>
    <w:rsid w:val="00BB0690"/>
    <w:rsid w:val="00BB23EC"/>
    <w:rsid w:val="00BF12C5"/>
    <w:rsid w:val="00BF6D53"/>
    <w:rsid w:val="00C073C0"/>
    <w:rsid w:val="00C12670"/>
    <w:rsid w:val="00C25E80"/>
    <w:rsid w:val="00C379E9"/>
    <w:rsid w:val="00C4241E"/>
    <w:rsid w:val="00CB4B8A"/>
    <w:rsid w:val="00CB629D"/>
    <w:rsid w:val="00CC49F2"/>
    <w:rsid w:val="00D47FF1"/>
    <w:rsid w:val="00DB3E5C"/>
    <w:rsid w:val="00DD4DAF"/>
    <w:rsid w:val="00E21EFB"/>
    <w:rsid w:val="00E27E5A"/>
    <w:rsid w:val="00E37A14"/>
    <w:rsid w:val="00E83373"/>
    <w:rsid w:val="00E860A1"/>
    <w:rsid w:val="00E92C17"/>
    <w:rsid w:val="00E9570E"/>
    <w:rsid w:val="00EB2265"/>
    <w:rsid w:val="00EC4B16"/>
    <w:rsid w:val="00F36A55"/>
    <w:rsid w:val="00F71649"/>
    <w:rsid w:val="00FC4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9F30C78"/>
  <w15:docId w15:val="{88F20F8B-FD63-49EB-9460-4CAAAFA75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ahoma" w:eastAsiaTheme="minorHAnsi" w:hAnsi="Tahoma" w:cs="Tahoma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57A0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33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5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5A4"/>
  </w:style>
  <w:style w:type="paragraph" w:styleId="Footer">
    <w:name w:val="footer"/>
    <w:basedOn w:val="Normal"/>
    <w:link w:val="FooterChar"/>
    <w:uiPriority w:val="99"/>
    <w:unhideWhenUsed/>
    <w:rsid w:val="007D25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5A4"/>
  </w:style>
  <w:style w:type="paragraph" w:styleId="BalloonText">
    <w:name w:val="Balloon Text"/>
    <w:basedOn w:val="Normal"/>
    <w:link w:val="BalloonTextChar"/>
    <w:uiPriority w:val="99"/>
    <w:semiHidden/>
    <w:unhideWhenUsed/>
    <w:rsid w:val="007D25A4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5A4"/>
    <w:rPr>
      <w:sz w:val="16"/>
      <w:szCs w:val="16"/>
    </w:rPr>
  </w:style>
  <w:style w:type="table" w:styleId="TableGrid">
    <w:name w:val="Table Grid"/>
    <w:basedOn w:val="TableNormal"/>
    <w:uiPriority w:val="59"/>
    <w:rsid w:val="007D25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95E1C"/>
    <w:rPr>
      <w:rFonts w:asciiTheme="minorHAnsi" w:eastAsiaTheme="minorEastAsia" w:hAnsiTheme="minorHAnsi" w:cstheme="minorBidi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95E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E1C"/>
    <w:rPr>
      <w:color w:val="0000FF" w:themeColor="hyperlink"/>
      <w:u w:val="single"/>
    </w:rPr>
  </w:style>
  <w:style w:type="character" w:customStyle="1" w:styleId="ipaddr">
    <w:name w:val="ipaddr"/>
    <w:basedOn w:val="DefaultParagraphFont"/>
    <w:rsid w:val="00800668"/>
  </w:style>
  <w:style w:type="paragraph" w:styleId="NormalWeb">
    <w:name w:val="Normal (Web)"/>
    <w:basedOn w:val="Normal"/>
    <w:uiPriority w:val="99"/>
    <w:unhideWhenUsed/>
    <w:rsid w:val="00A57A0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57A00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A57A0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3373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hi">
    <w:name w:val="hi"/>
    <w:basedOn w:val="Normal"/>
    <w:rsid w:val="00BA79C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4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man\Desktop\Academia\MyLectures\Lambton\CBD%202234-Summer2016\Templates\Lambton%20College%20In%20Toronto%20Handout%20Template_Revised%2020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6DC826489DB48973163AA842E35A5" ma:contentTypeVersion="5" ma:contentTypeDescription="Create a new document." ma:contentTypeScope="" ma:versionID="ccb9e3a25f3642482f69dc183f01c8c6">
  <xsd:schema xmlns:xsd="http://www.w3.org/2001/XMLSchema" xmlns:xs="http://www.w3.org/2001/XMLSchema" xmlns:p="http://schemas.microsoft.com/office/2006/metadata/properties" xmlns:ns2="a8416be0-cf3f-4c84-beaa-a9c5a227ff83" xmlns:ns3="be8fabb6-d9d7-4f32-8bdd-cbd8bc699606" targetNamespace="http://schemas.microsoft.com/office/2006/metadata/properties" ma:root="true" ma:fieldsID="8eb43220ef83df42da013c9e0c4e608b" ns2:_="" ns3:_="">
    <xsd:import namespace="a8416be0-cf3f-4c84-beaa-a9c5a227ff83"/>
    <xsd:import namespace="be8fabb6-d9d7-4f32-8bdd-cbd8bc6996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16be0-cf3f-4c84-beaa-a9c5a227f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fabb6-d9d7-4f32-8bdd-cbd8bc6996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6FDD39-7778-4DAE-BDE4-6E5B7DD7D5A2}">
  <ds:schemaRefs>
    <ds:schemaRef ds:uri="http://schemas.microsoft.com/office/2006/documentManagement/types"/>
    <ds:schemaRef ds:uri="http://schemas.microsoft.com/office/infopath/2007/PartnerControls"/>
    <ds:schemaRef ds:uri="a8416be0-cf3f-4c84-beaa-a9c5a227ff83"/>
    <ds:schemaRef ds:uri="http://purl.org/dc/elements/1.1/"/>
    <ds:schemaRef ds:uri="http://schemas.microsoft.com/office/2006/metadata/properties"/>
    <ds:schemaRef ds:uri="be8fabb6-d9d7-4f32-8bdd-cbd8bc699606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4FA696B-EB86-4C06-B99B-4298309D0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416be0-cf3f-4c84-beaa-a9c5a227ff83"/>
    <ds:schemaRef ds:uri="be8fabb6-d9d7-4f32-8bdd-cbd8bc6996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787687-DB23-4B55-AA8B-ED2ACB438E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mbton College In Toronto Handout Template_Revised 2014.dotx</Template>
  <TotalTime>51</TotalTime>
  <Pages>5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lman Pourmajidi</dc:creator>
  <cp:lastModifiedBy>Cuong The Bui</cp:lastModifiedBy>
  <cp:revision>11</cp:revision>
  <dcterms:created xsi:type="dcterms:W3CDTF">2019-11-04T18:55:00Z</dcterms:created>
  <dcterms:modified xsi:type="dcterms:W3CDTF">2019-11-04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6DC826489DB48973163AA842E35A5</vt:lpwstr>
  </property>
</Properties>
</file>